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5AC1" w:rsidRDefault="00B45AC1">
      <w:bookmarkStart w:id="0" w:name="_GoBack"/>
      <w:bookmarkEnd w:id="0"/>
    </w:p>
    <w:p w:rsidR="00C53CB0" w:rsidRDefault="00C53CB0"/>
    <w:p w:rsidR="00C53CB0" w:rsidRDefault="00C53CB0">
      <w:r>
        <w:t>(DATE)</w:t>
      </w:r>
    </w:p>
    <w:p w:rsidR="00C53CB0" w:rsidRDefault="00C53CB0"/>
    <w:p w:rsidR="00C53CB0" w:rsidRDefault="00C53CB0"/>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C53CB0" w:rsidTr="00621ED3">
        <w:tc>
          <w:tcPr>
            <w:tcW w:w="4680" w:type="dxa"/>
          </w:tcPr>
          <w:p w:rsidR="00C53CB0" w:rsidRDefault="00C53CB0">
            <w:r w:rsidRPr="00C53CB0">
              <w:t>The Honorable Mitch McConnell</w:t>
            </w:r>
          </w:p>
          <w:p w:rsidR="00C53CB0" w:rsidRDefault="00C53CB0">
            <w:r w:rsidRPr="00C53CB0">
              <w:t>Majority Leader</w:t>
            </w:r>
          </w:p>
          <w:p w:rsidR="00C53CB0" w:rsidRDefault="00C53CB0">
            <w:r w:rsidRPr="00C53CB0">
              <w:t>United States Senate</w:t>
            </w:r>
          </w:p>
          <w:p w:rsidR="00C53CB0" w:rsidRDefault="00C53CB0">
            <w:r w:rsidRPr="00C53CB0">
              <w:t>317 Russell Senate Office Building</w:t>
            </w:r>
          </w:p>
          <w:p w:rsidR="00C53CB0" w:rsidRDefault="00C53CB0">
            <w:r w:rsidRPr="00C53CB0">
              <w:t>Washington, DC 20510</w:t>
            </w:r>
          </w:p>
        </w:tc>
        <w:tc>
          <w:tcPr>
            <w:tcW w:w="4680" w:type="dxa"/>
          </w:tcPr>
          <w:p w:rsidR="00C53CB0" w:rsidRDefault="00C53CB0">
            <w:r w:rsidRPr="00C53CB0">
              <w:t xml:space="preserve">The Honorable Charles Schumer </w:t>
            </w:r>
          </w:p>
          <w:p w:rsidR="00C53CB0" w:rsidRDefault="00C53CB0">
            <w:r w:rsidRPr="00C53CB0">
              <w:t>Minority Leader</w:t>
            </w:r>
          </w:p>
          <w:p w:rsidR="00C53CB0" w:rsidRDefault="00C53CB0">
            <w:r w:rsidRPr="00C53CB0">
              <w:t>United States Senate</w:t>
            </w:r>
          </w:p>
          <w:p w:rsidR="00C53CB0" w:rsidRDefault="00C53CB0">
            <w:r w:rsidRPr="00C53CB0">
              <w:t>322 Hart Senate Office Building</w:t>
            </w:r>
          </w:p>
          <w:p w:rsidR="00C53CB0" w:rsidRDefault="00C53CB0">
            <w:r w:rsidRPr="00C53CB0">
              <w:t>Washington, DC 20510</w:t>
            </w:r>
          </w:p>
        </w:tc>
      </w:tr>
    </w:tbl>
    <w:p w:rsidR="00C53CB0" w:rsidRDefault="00C53CB0"/>
    <w:p w:rsidR="00C53CB0" w:rsidRDefault="00C53CB0" w:rsidP="00C53CB0">
      <w:r w:rsidRPr="00C53CB0">
        <w:t>Dear Majority Leader McConnell and Minority Leader Schumer:</w:t>
      </w:r>
    </w:p>
    <w:p w:rsidR="00621ED3" w:rsidRPr="00621ED3" w:rsidRDefault="00621ED3" w:rsidP="00621ED3"/>
    <w:p w:rsidR="00C53CB0" w:rsidRDefault="00621ED3" w:rsidP="00621ED3">
      <w:pPr>
        <w:rPr>
          <w:bCs/>
        </w:rPr>
      </w:pPr>
      <w:r w:rsidRPr="00621ED3">
        <w:t xml:space="preserve">The undersigned organizations </w:t>
      </w:r>
      <w:r w:rsidR="00982107">
        <w:t xml:space="preserve">respectfully </w:t>
      </w:r>
      <w:r w:rsidRPr="00621ED3">
        <w:t>urge</w:t>
      </w:r>
      <w:r>
        <w:t xml:space="preserve"> </w:t>
      </w:r>
      <w:r w:rsidR="00982107">
        <w:t>you</w:t>
      </w:r>
      <w:r>
        <w:t xml:space="preserve"> to quickly move the nomination to the </w:t>
      </w:r>
      <w:r w:rsidR="00982107">
        <w:t xml:space="preserve">floor of the </w:t>
      </w:r>
      <w:r>
        <w:t xml:space="preserve">full Senate </w:t>
      </w:r>
      <w:r w:rsidR="00982107">
        <w:t>and confirm</w:t>
      </w:r>
      <w:r>
        <w:t xml:space="preserve"> </w:t>
      </w:r>
      <w:r w:rsidRPr="00621ED3">
        <w:rPr>
          <w:bCs/>
        </w:rPr>
        <w:t>Robert Hunter Kurtz to be the Assistant Secretary for Public and Indian Housing (PIH) at the U.S. Department of Housing and Urban Development (HUD).</w:t>
      </w:r>
      <w:r>
        <w:rPr>
          <w:bCs/>
        </w:rPr>
        <w:t xml:space="preserve"> Mr. Kurtz</w:t>
      </w:r>
      <w:r w:rsidR="00982107">
        <w:rPr>
          <w:bCs/>
        </w:rPr>
        <w:t>’s nomination (PN1349) was favorably reported out of the Committee on Banking, Housing and Urban Affairs on January 17, 2018 and</w:t>
      </w:r>
      <w:r>
        <w:rPr>
          <w:bCs/>
        </w:rPr>
        <w:t xml:space="preserve"> was </w:t>
      </w:r>
      <w:r w:rsidR="00982107">
        <w:rPr>
          <w:bCs/>
        </w:rPr>
        <w:t>placed on the Senate Executive Calendar No. 592 on the same date.</w:t>
      </w:r>
    </w:p>
    <w:p w:rsidR="00982107" w:rsidRDefault="00982107" w:rsidP="00621ED3">
      <w:pPr>
        <w:rPr>
          <w:bCs/>
        </w:rPr>
      </w:pPr>
    </w:p>
    <w:p w:rsidR="00883D05" w:rsidRDefault="00883D05" w:rsidP="00883D05">
      <w:pPr>
        <w:rPr>
          <w:bCs/>
        </w:rPr>
      </w:pPr>
      <w:r w:rsidRPr="00D03988">
        <w:rPr>
          <w:bCs/>
        </w:rPr>
        <w:t>Mr. Kurtz is a dedicated public servant with years of experience in the field of housing and community development, including previously serving at HUD in the Office of Congressional and Intergovernmental Relations and the Office of Community Planning and Development. Mr. Kurtz was</w:t>
      </w:r>
      <w:r>
        <w:rPr>
          <w:bCs/>
        </w:rPr>
        <w:t xml:space="preserve"> also</w:t>
      </w:r>
      <w:r w:rsidRPr="00D03988">
        <w:rPr>
          <w:bCs/>
        </w:rPr>
        <w:t xml:space="preserve"> the Deputy Director of the Department of Housing and Revitalization for the City of Detroit, which provided him with invaluable experience operating HUD programs at the local level. He has shown a dedication to </w:t>
      </w:r>
      <w:bookmarkStart w:id="1" w:name="_Hlk496528045"/>
      <w:r w:rsidRPr="00D03988">
        <w:rPr>
          <w:bCs/>
        </w:rPr>
        <w:t xml:space="preserve">housing and community development </w:t>
      </w:r>
      <w:bookmarkEnd w:id="1"/>
      <w:r w:rsidRPr="00D03988">
        <w:rPr>
          <w:bCs/>
        </w:rPr>
        <w:t>through his many years of service.</w:t>
      </w:r>
    </w:p>
    <w:p w:rsidR="00883D05" w:rsidRDefault="00883D05" w:rsidP="00883D05">
      <w:pPr>
        <w:rPr>
          <w:bCs/>
        </w:rPr>
      </w:pPr>
    </w:p>
    <w:p w:rsidR="00982107" w:rsidRDefault="00883D05" w:rsidP="00621ED3">
      <w:pPr>
        <w:rPr>
          <w:bCs/>
        </w:rPr>
      </w:pPr>
      <w:r>
        <w:rPr>
          <w:bCs/>
        </w:rPr>
        <w:t>We are fast approaching the midpoint of the Trump Administration, and t</w:t>
      </w:r>
      <w:r w:rsidR="00982107">
        <w:rPr>
          <w:bCs/>
        </w:rPr>
        <w:t>he position of Assistant Secretary for PIH has be</w:t>
      </w:r>
      <w:r>
        <w:rPr>
          <w:bCs/>
        </w:rPr>
        <w:t>en vacant since its beginning.</w:t>
      </w:r>
      <w:r w:rsidR="00982107">
        <w:rPr>
          <w:bCs/>
        </w:rPr>
        <w:t xml:space="preserve"> </w:t>
      </w:r>
      <w:r>
        <w:rPr>
          <w:bCs/>
        </w:rPr>
        <w:t>T</w:t>
      </w:r>
      <w:r w:rsidR="00982107">
        <w:rPr>
          <w:bCs/>
        </w:rPr>
        <w:t xml:space="preserve">his important leadership position </w:t>
      </w:r>
      <w:r w:rsidR="00D03988">
        <w:rPr>
          <w:bCs/>
        </w:rPr>
        <w:t xml:space="preserve">impacts the policy, program and administrative functions at HUD for the nation’s public and assisted housing and the millions of American families that </w:t>
      </w:r>
      <w:r>
        <w:rPr>
          <w:bCs/>
        </w:rPr>
        <w:t>it</w:t>
      </w:r>
      <w:r w:rsidR="00D03988">
        <w:rPr>
          <w:bCs/>
        </w:rPr>
        <w:t xml:space="preserve"> serve</w:t>
      </w:r>
      <w:r>
        <w:rPr>
          <w:bCs/>
        </w:rPr>
        <w:t>s</w:t>
      </w:r>
      <w:r w:rsidR="00D03988">
        <w:rPr>
          <w:bCs/>
        </w:rPr>
        <w:t xml:space="preserve">. </w:t>
      </w:r>
    </w:p>
    <w:p w:rsidR="00D03988" w:rsidRDefault="00D03988" w:rsidP="00621ED3">
      <w:pPr>
        <w:rPr>
          <w:bCs/>
        </w:rPr>
      </w:pPr>
    </w:p>
    <w:p w:rsidR="00D03988" w:rsidRPr="00D03988" w:rsidRDefault="00D03988" w:rsidP="00D03988">
      <w:pPr>
        <w:rPr>
          <w:bCs/>
        </w:rPr>
      </w:pPr>
      <w:r w:rsidRPr="00D03988">
        <w:rPr>
          <w:bCs/>
        </w:rPr>
        <w:t xml:space="preserve">HUD needs effective leadership in the office of PIH, and having </w:t>
      </w:r>
      <w:r>
        <w:rPr>
          <w:bCs/>
        </w:rPr>
        <w:t>Mr. Kurtz as</w:t>
      </w:r>
      <w:r w:rsidRPr="00D03988">
        <w:rPr>
          <w:bCs/>
        </w:rPr>
        <w:t xml:space="preserve"> Assistant Secretary </w:t>
      </w:r>
      <w:r w:rsidR="00DC27C7">
        <w:rPr>
          <w:bCs/>
        </w:rPr>
        <w:t>is</w:t>
      </w:r>
      <w:r w:rsidRPr="00D03988">
        <w:rPr>
          <w:bCs/>
        </w:rPr>
        <w:t xml:space="preserve"> critical. We </w:t>
      </w:r>
      <w:r>
        <w:rPr>
          <w:bCs/>
        </w:rPr>
        <w:t xml:space="preserve">strongly </w:t>
      </w:r>
      <w:r w:rsidRPr="00D03988">
        <w:rPr>
          <w:bCs/>
        </w:rPr>
        <w:t xml:space="preserve">urge you to </w:t>
      </w:r>
      <w:r w:rsidR="00DC27C7">
        <w:rPr>
          <w:bCs/>
        </w:rPr>
        <w:t xml:space="preserve">swiftly </w:t>
      </w:r>
      <w:r w:rsidRPr="00D03988">
        <w:rPr>
          <w:bCs/>
        </w:rPr>
        <w:t xml:space="preserve">move his </w:t>
      </w:r>
      <w:r>
        <w:rPr>
          <w:bCs/>
        </w:rPr>
        <w:t>confirmation</w:t>
      </w:r>
      <w:r w:rsidRPr="00D03988">
        <w:rPr>
          <w:bCs/>
        </w:rPr>
        <w:t xml:space="preserve"> forward.</w:t>
      </w:r>
    </w:p>
    <w:p w:rsidR="00D03988" w:rsidRDefault="00D03988" w:rsidP="00621ED3">
      <w:pPr>
        <w:rPr>
          <w:bCs/>
        </w:rPr>
      </w:pPr>
    </w:p>
    <w:p w:rsidR="00D03988" w:rsidRDefault="00D03988" w:rsidP="00621ED3">
      <w:pPr>
        <w:rPr>
          <w:bCs/>
        </w:rPr>
      </w:pPr>
      <w:r>
        <w:rPr>
          <w:bCs/>
        </w:rPr>
        <w:t>Sincerely,</w:t>
      </w:r>
    </w:p>
    <w:p w:rsidR="00D03988" w:rsidRDefault="00D03988" w:rsidP="00621ED3">
      <w:pPr>
        <w:rPr>
          <w:bCs/>
        </w:rPr>
      </w:pPr>
    </w:p>
    <w:p w:rsidR="00D03988" w:rsidRDefault="00D03988" w:rsidP="00621ED3">
      <w:pPr>
        <w:rPr>
          <w:bCs/>
        </w:rPr>
      </w:pPr>
    </w:p>
    <w:p w:rsidR="00D03988" w:rsidRDefault="00D03988" w:rsidP="00621ED3">
      <w:pPr>
        <w:rPr>
          <w:bCs/>
        </w:rPr>
      </w:pPr>
    </w:p>
    <w:p w:rsidR="00982107" w:rsidRDefault="00982107" w:rsidP="00621ED3">
      <w:pPr>
        <w:rPr>
          <w:bCs/>
        </w:rPr>
      </w:pPr>
    </w:p>
    <w:p w:rsidR="00982107" w:rsidRDefault="00982107" w:rsidP="00621ED3">
      <w:pPr>
        <w:rPr>
          <w:bCs/>
        </w:rPr>
      </w:pPr>
    </w:p>
    <w:p w:rsidR="00982107" w:rsidRDefault="00982107" w:rsidP="00621ED3">
      <w:pPr>
        <w:rPr>
          <w:bCs/>
        </w:rPr>
      </w:pPr>
    </w:p>
    <w:p w:rsidR="00982107" w:rsidRPr="00C53CB0" w:rsidRDefault="00982107" w:rsidP="00621ED3"/>
    <w:p w:rsidR="00C53CB0" w:rsidRDefault="00C53CB0"/>
    <w:sectPr w:rsidR="00C53C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0MrU0tzA3NzY3MTVU0lEKTi0uzszPAykwrAUACIhb0CwAAAA="/>
  </w:docVars>
  <w:rsids>
    <w:rsidRoot w:val="00C53CB0"/>
    <w:rsid w:val="00333757"/>
    <w:rsid w:val="005D4B84"/>
    <w:rsid w:val="00621ED3"/>
    <w:rsid w:val="00724186"/>
    <w:rsid w:val="00883D05"/>
    <w:rsid w:val="00982107"/>
    <w:rsid w:val="00B45AC1"/>
    <w:rsid w:val="00C53CB0"/>
    <w:rsid w:val="00D03988"/>
    <w:rsid w:val="00DC2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3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3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rd Holder</dc:creator>
  <cp:lastModifiedBy>Kaitlyn Snyder</cp:lastModifiedBy>
  <cp:revision>2</cp:revision>
  <dcterms:created xsi:type="dcterms:W3CDTF">2018-08-07T14:34:00Z</dcterms:created>
  <dcterms:modified xsi:type="dcterms:W3CDTF">2018-08-07T14:34:00Z</dcterms:modified>
</cp:coreProperties>
</file>